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pvXxr4JTxXSLaFys8QQTlI0dBPx4vATEvicuOddNYLqvYB50VN1ibiaA6MSjw9n6icicyyqicric3GXlBo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风从对岸吹过来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台姑娘，卿卿如晤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今晚的风略带些湿气，还是罕见的南风，感觉像是从你所在的淮南地区吹过来的。我走在路上，和你打着视频说着话，我说，你是不是不想我了，你说你怎么这么问。我说好不容易石家庄刮一次南风，风起江南，从淮南吹到华北，先路过的你，你为什么没把对我的思念告诉风，然后让风告知给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于是你就笑了。我擅长把你比喻成风，已经不是第一次了。风，空气，阳光，草地和云朵，这些似乎与你毫不相关的事物，在我脑子里都会绕好几个弯想到你。异地恋还是相当难受的，我们没少因为相隔六百公里的距离而感伤。我尽力隔着屏幕传达一种达观幽默的态度，好像我对于见不着你全然无意。其实不是这样的，你知道，男生是要做出一种故作坚强的姿态来的，其实我还是止不住对你的思念，一点不比你对我的思念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总是想到我们一个半月前在浉河旁散步的情景。河岸没有什么人，天气也不算冷。远处暖黄色的点点灯光覆盖在河面之上，微风卷着涟漪向站在河岸的我们荡漾过来。气氛熏陶到极致了，我们牵着手，顺着河流流向向东走，风从对岸吹过来。我们走了很长很长时间，你说我们要走到什么时候啊，我说走到我们七老八十走不动路的时候吧。二月份的暮冬，我买了个冰激凌吃，我一手提着包一手拿着冰激凌吃，没有手牵你了，你大受惊讶，赌气说天这么冷你还要吃冰激凌，你这么爱吃冰激凌，为了吃个冰激凌连我手都不牵了，等你老了你坐轮椅上，我给你买俩冰激凌你自己吃，然后我跟其他小老头跳舞去。你说完这句，我们就都笑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台姑娘，我理解的浪漫和你所说的有所不同。我认为代表着美好与春风沉醉的你，是不能用常规方式去对待和照顾的。我不太喜欢去拍张合照搜段文案发条朋友圈意味着“官宣”，我更愿意以我自己的方式去表达我内心的激荡和感动。我想给你手写很多封情书，对字句反复斟酌，在字里行间夹杂情意，买些好看的信封和信纸，装好寄给你。实体信能够保存，也方便我们以后翻出来看。我觉得这样的慢速方式是这个时代的奢侈品，应当被留存和守护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台姑娘你好像并不“识货”，认为我写的情诗和情书都过分夸大了我对你的爱意，说我有七分的情，但通过文字却表达出了十分的爱。你这就犯了典型的唯心主义错误了，其实恰恰相反，我是十二分的爱，只能用文字表达出十分。你可能不太理解我对于文字的执念，倘若不是对你日思夜想，我怎会对给你写的文字反复修改，生怕不能将我对你爱尽数表达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台姑娘，我们相遇相识已有三年，之前因为各种阴差阳错的遗憾使我们错失良机。好在命中注定，再续前缘，只是苦于异地，愁于封校，我们见面仍难。但我知道封着我们的只是距离，爱不会。我承认我自私，我也没有足够的信心放心远隔千里之外的你，我希望你孤独又不走运，没人陪伴，没人喜欢，这样只剩我可以喜欢，只剩我可以陪着你。希望你所到之处潮闷落雨，于是想念有我的好天气。要你在精彩美貌又友善的世界仍然喜欢我，当然也好，可是我有时候又完全没有这样的信心，也决不肯冒那样的险。在我心里，你早已并且一直都会占据着举足轻重的战略地位，我还是希望纵使没有我在身边，你依然不会悲伤，不会哭泣，希望比有我在的时候更有意义。这样，我们怀着满腔的热情与激动见面时，才会满是温馨与欣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从不应允你没有把握的事情，对不喜欢的事情也不会尽力做到。现在，答应我，五一解封我们必然要见面。我已写好了数封字斟句酌的情诗与情书，我不想把这些满是热度的文字通过冷冰冰的聊天框发给你，我想当面读给你听，我想看见你脸上的温柔与欣喜，我想看见你听到某些字句后脸上泛红的涟漪。我想把这一切都记录，以后任何一个时间段我们想起这段异地的不易的日子，都会感慨和更加珍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台姑娘，我总是做一个梦，我总能梦到一个场景，这个场景好像在我们相遇的那个夏天真实存在过，也好像是平行时空中我们的再次相遇。这梦境反复出现，也让我反复确认，我与你的相遇相知，不是偶然，是命中注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四月的仲春时节，在一个平常的下午醒来。阳光照在桌面，风穿过窗户吹过来。有一瞬间，我感觉回到了2018年的学生时代，闷热的天气，拥挤的热气，安静的教室，旋转的风扇，沙沙的笔声。老师坐在讲台上看着我们自习，我坐着腮，转着笔，盯着前面的你发呆。偶有一阵风拨开窗帘，阳光和风一起打在你的马尾辫上，你停下笔，抬起头，拨开刘海，扭身把窗帘拉好。我赶紧低头假装学习，你转头看了我一眼，我假装写完最后一道题，也抬起头，我们目光相遇，莞尔一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悔当初没敢主动进一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已经是2022年的四月，天气尚佳，人群忧郁。太阳照在很远的地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风从去年吹过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还好你还在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50Z</dcterms:created>
  <dcterms:modified xsi:type="dcterms:W3CDTF">2025-01-25T15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